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BE09FF" w:rsidRDefault="00BE09FF" w:rsidP="00832AEF">
            <w:pPr>
              <w:pStyle w:val="Konu-basligi"/>
              <w:rPr>
                <w:b w:val="0"/>
                <w:sz w:val="16"/>
              </w:rPr>
            </w:pPr>
            <w:r w:rsidRPr="00BE09FF">
              <w:rPr>
                <w:b w:val="0"/>
                <w:sz w:val="16"/>
              </w:rPr>
              <w:t>Edebi akımlara genel bir bakış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7E75B8" w:rsidRDefault="00BE09FF" w:rsidP="00551641">
            <w:pPr>
              <w:rPr>
                <w:sz w:val="16"/>
                <w:szCs w:val="16"/>
              </w:rPr>
            </w:pPr>
          </w:p>
          <w:p w:rsidR="00BE09FF" w:rsidRPr="00566243" w:rsidRDefault="00BE09FF" w:rsidP="00551641">
            <w:pPr>
              <w:rPr>
                <w:sz w:val="16"/>
                <w:szCs w:val="16"/>
              </w:rPr>
            </w:pPr>
            <w:proofErr w:type="spellStart"/>
            <w:r w:rsidRPr="005A55E1">
              <w:rPr>
                <w:sz w:val="16"/>
                <w:szCs w:val="16"/>
              </w:rPr>
              <w:t>Gabo</w:t>
            </w:r>
            <w:proofErr w:type="spellEnd"/>
            <w:r w:rsidRPr="005A55E1">
              <w:rPr>
                <w:sz w:val="16"/>
                <w:szCs w:val="16"/>
              </w:rPr>
              <w:t xml:space="preserve"> </w:t>
            </w:r>
            <w:proofErr w:type="spellStart"/>
            <w:r w:rsidRPr="005A55E1">
              <w:rPr>
                <w:sz w:val="16"/>
                <w:szCs w:val="16"/>
              </w:rPr>
              <w:t>Gyongcang</w:t>
            </w:r>
            <w:proofErr w:type="spellEnd"/>
            <w:r w:rsidRPr="005A55E1">
              <w:rPr>
                <w:sz w:val="16"/>
                <w:szCs w:val="16"/>
              </w:rPr>
              <w:t xml:space="preserve"> hakkında genel bilgi</w:t>
            </w:r>
          </w:p>
          <w:p w:rsidR="00BE09FF" w:rsidRPr="00566243" w:rsidRDefault="00BE09FF" w:rsidP="00551641">
            <w:pPr>
              <w:pStyle w:val="Konu-basligi"/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4D47D0" w:rsidRDefault="00BE09FF" w:rsidP="004D47D0">
            <w:pPr>
              <w:rPr>
                <w:sz w:val="16"/>
                <w:szCs w:val="16"/>
              </w:rPr>
            </w:pPr>
          </w:p>
          <w:p w:rsidR="00BE09FF" w:rsidRPr="00566243" w:rsidRDefault="00BE09FF" w:rsidP="00BE09FF">
            <w:pPr>
              <w:rPr>
                <w:sz w:val="16"/>
                <w:szCs w:val="16"/>
              </w:rPr>
            </w:pPr>
            <w:proofErr w:type="spellStart"/>
            <w:r w:rsidRPr="005A55E1">
              <w:rPr>
                <w:sz w:val="16"/>
                <w:szCs w:val="16"/>
              </w:rPr>
              <w:t>Şinmunhak</w:t>
            </w:r>
            <w:proofErr w:type="spellEnd"/>
            <w:r w:rsidRPr="005A55E1">
              <w:rPr>
                <w:sz w:val="16"/>
                <w:szCs w:val="16"/>
              </w:rPr>
              <w:t>(Yeni Stil Edebiyat) dönemi</w:t>
            </w:r>
          </w:p>
          <w:p w:rsidR="00BE09FF" w:rsidRPr="00566243" w:rsidRDefault="00BE09FF" w:rsidP="00BE09FF">
            <w:pPr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BE09FF">
            <w:pPr>
              <w:rPr>
                <w:sz w:val="16"/>
                <w:szCs w:val="16"/>
              </w:rPr>
            </w:pPr>
            <w:proofErr w:type="spellStart"/>
            <w:r w:rsidRPr="005A55E1">
              <w:rPr>
                <w:sz w:val="16"/>
                <w:szCs w:val="16"/>
              </w:rPr>
              <w:t>Şinsosol</w:t>
            </w:r>
            <w:proofErr w:type="spellEnd"/>
            <w:r w:rsidRPr="005A55E1">
              <w:rPr>
                <w:sz w:val="16"/>
                <w:szCs w:val="16"/>
              </w:rPr>
              <w:t>(Yeni stil roman)</w:t>
            </w:r>
          </w:p>
          <w:p w:rsidR="00BE09FF" w:rsidRPr="003C3FC5" w:rsidRDefault="00BE09FF" w:rsidP="003C3FC5">
            <w:pPr>
              <w:rPr>
                <w:sz w:val="16"/>
                <w:szCs w:val="16"/>
              </w:rPr>
            </w:pPr>
          </w:p>
          <w:p w:rsidR="00BE09FF" w:rsidRPr="00566243" w:rsidRDefault="00BE09FF" w:rsidP="00BE09FF">
            <w:pPr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BE09FF">
            <w:pPr>
              <w:rPr>
                <w:sz w:val="16"/>
                <w:szCs w:val="16"/>
              </w:rPr>
            </w:pPr>
            <w:proofErr w:type="spellStart"/>
            <w:r w:rsidRPr="005A55E1">
              <w:rPr>
                <w:sz w:val="16"/>
                <w:szCs w:val="16"/>
              </w:rPr>
              <w:t>Şinçeşi</w:t>
            </w:r>
            <w:proofErr w:type="spellEnd"/>
            <w:r w:rsidRPr="005A55E1">
              <w:rPr>
                <w:sz w:val="16"/>
                <w:szCs w:val="16"/>
              </w:rPr>
              <w:t>(Yeni stil şiir)</w:t>
            </w:r>
          </w:p>
          <w:p w:rsidR="00BE09FF" w:rsidRPr="00566243" w:rsidRDefault="00BE09FF" w:rsidP="00BE09FF">
            <w:pPr>
              <w:rPr>
                <w:b/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es-ES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es-ES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7C2BC6" w:rsidRDefault="00BE09FF" w:rsidP="00BE09FF">
            <w:pPr>
              <w:rPr>
                <w:bCs/>
                <w:sz w:val="16"/>
                <w:szCs w:val="16"/>
              </w:rPr>
            </w:pPr>
            <w:r w:rsidRPr="005A55E1">
              <w:rPr>
                <w:bCs/>
                <w:sz w:val="16"/>
                <w:szCs w:val="16"/>
              </w:rPr>
              <w:t>1910’lu yıllarda Kore Edebiyatı</w:t>
            </w:r>
          </w:p>
          <w:p w:rsidR="00BE09FF" w:rsidRPr="00566243" w:rsidRDefault="00BE09FF" w:rsidP="00BE09FF">
            <w:pPr>
              <w:rPr>
                <w:b/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7C2BC6" w:rsidRDefault="00BE09FF" w:rsidP="00BE09FF">
            <w:pPr>
              <w:rPr>
                <w:sz w:val="16"/>
                <w:szCs w:val="16"/>
              </w:rPr>
            </w:pPr>
            <w:r w:rsidRPr="00152BFD">
              <w:rPr>
                <w:sz w:val="16"/>
                <w:szCs w:val="16"/>
              </w:rPr>
              <w:t>1920’li yıllarda Kore Edebiyatı</w:t>
            </w:r>
          </w:p>
          <w:p w:rsidR="00BE09FF" w:rsidRDefault="00BE09FF" w:rsidP="00C945B1">
            <w:pPr>
              <w:rPr>
                <w:sz w:val="16"/>
                <w:szCs w:val="16"/>
              </w:rPr>
            </w:pPr>
          </w:p>
          <w:p w:rsidR="00BE09FF" w:rsidRPr="0065297C" w:rsidRDefault="00BE09FF" w:rsidP="00C945B1">
            <w:pPr>
              <w:rPr>
                <w:sz w:val="16"/>
                <w:szCs w:val="16"/>
              </w:rPr>
            </w:pPr>
            <w:r w:rsidRPr="0049409B">
              <w:rPr>
                <w:sz w:val="16"/>
                <w:szCs w:val="16"/>
              </w:rPr>
              <w:t>1930’lu yıllarda Kore Edebiyatı</w:t>
            </w:r>
          </w:p>
          <w:p w:rsidR="00BE09FF" w:rsidRPr="0065297C" w:rsidRDefault="00BE09FF" w:rsidP="0065297C">
            <w:pPr>
              <w:rPr>
                <w:sz w:val="16"/>
                <w:szCs w:val="16"/>
              </w:rPr>
            </w:pPr>
          </w:p>
          <w:p w:rsidR="00BE09FF" w:rsidRPr="00566243" w:rsidRDefault="00BE09FF" w:rsidP="00832AEF">
            <w:pPr>
              <w:pStyle w:val="Konu-basligi"/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C945B1">
            <w:pPr>
              <w:rPr>
                <w:sz w:val="16"/>
                <w:szCs w:val="16"/>
              </w:rPr>
            </w:pPr>
          </w:p>
          <w:p w:rsidR="00BE09FF" w:rsidRPr="00566243" w:rsidRDefault="00BE09FF" w:rsidP="00BE09FF">
            <w:pPr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Konu-basligi"/>
              <w:rPr>
                <w:sz w:val="16"/>
              </w:rPr>
            </w:pPr>
            <w:r w:rsidRPr="00566243">
              <w:rPr>
                <w:sz w:val="16"/>
              </w:rPr>
              <w:t>ARA SINAV</w:t>
            </w: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9.Hafta</w:t>
            </w:r>
          </w:p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65297C" w:rsidRDefault="00BE09FF" w:rsidP="00BE09FF">
            <w:pPr>
              <w:rPr>
                <w:sz w:val="16"/>
                <w:szCs w:val="16"/>
              </w:rPr>
            </w:pPr>
            <w:r w:rsidRPr="0049409B">
              <w:rPr>
                <w:sz w:val="16"/>
                <w:szCs w:val="16"/>
              </w:rPr>
              <w:t>1940’lı yıllarda Kore Edebiyatı</w:t>
            </w:r>
          </w:p>
          <w:p w:rsidR="00BE09FF" w:rsidRPr="00D36630" w:rsidRDefault="00BE09FF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da-DK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C945B1">
            <w:pPr>
              <w:rPr>
                <w:sz w:val="16"/>
                <w:szCs w:val="16"/>
              </w:rPr>
            </w:pPr>
          </w:p>
          <w:p w:rsidR="00BE09FF" w:rsidRPr="00566243" w:rsidRDefault="00BE09FF" w:rsidP="00BE09FF">
            <w:pPr>
              <w:rPr>
                <w:sz w:val="16"/>
              </w:rPr>
            </w:pPr>
            <w:r w:rsidRPr="0049409B">
              <w:rPr>
                <w:sz w:val="16"/>
              </w:rPr>
              <w:t>1950’li yıllarda Kore Edebiyat</w:t>
            </w: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E09FF" w:rsidRPr="00D36630" w:rsidRDefault="00BE09FF" w:rsidP="00BE09FF">
            <w:pPr>
              <w:rPr>
                <w:sz w:val="16"/>
                <w:szCs w:val="16"/>
              </w:rPr>
            </w:pPr>
            <w:r w:rsidRPr="0049409B">
              <w:rPr>
                <w:sz w:val="16"/>
                <w:szCs w:val="16"/>
              </w:rPr>
              <w:t>1960’lı yıllarda Kore Edebiyatı</w:t>
            </w:r>
          </w:p>
          <w:p w:rsidR="00BE09FF" w:rsidRPr="00894B9B" w:rsidRDefault="00BE09FF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E09FF" w:rsidRPr="00566243" w:rsidRDefault="00BE09FF" w:rsidP="00C513DE">
            <w:pPr>
              <w:rPr>
                <w:sz w:val="16"/>
                <w:szCs w:val="16"/>
              </w:rPr>
            </w:pPr>
            <w:r w:rsidRPr="0049409B">
              <w:rPr>
                <w:sz w:val="16"/>
              </w:rPr>
              <w:t>1970’li yıllarda Kore Edebiyatı</w:t>
            </w:r>
          </w:p>
          <w:p w:rsidR="00BE09FF" w:rsidRPr="00566243" w:rsidRDefault="00BE09FF" w:rsidP="00BE09FF">
            <w:pPr>
              <w:rPr>
                <w:sz w:val="16"/>
                <w:szCs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da-DK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es-ES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9B544A">
            <w:pPr>
              <w:rPr>
                <w:bCs/>
                <w:sz w:val="16"/>
                <w:szCs w:val="16"/>
              </w:rPr>
            </w:pPr>
          </w:p>
          <w:p w:rsidR="00BE09FF" w:rsidRPr="004D3B20" w:rsidRDefault="00BE09FF" w:rsidP="00BE09FF">
            <w:pPr>
              <w:rPr>
                <w:sz w:val="16"/>
                <w:szCs w:val="16"/>
              </w:rPr>
            </w:pPr>
            <w:proofErr w:type="gramStart"/>
            <w:r w:rsidRPr="0049409B">
              <w:rPr>
                <w:sz w:val="16"/>
                <w:szCs w:val="16"/>
              </w:rPr>
              <w:t>1980’li yıllarda Kore Edebiyatı.</w:t>
            </w:r>
            <w:proofErr w:type="gramEnd"/>
          </w:p>
          <w:p w:rsidR="00BE09FF" w:rsidRPr="00566243" w:rsidRDefault="00BE09FF" w:rsidP="00BE09FF">
            <w:pPr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E09FF" w:rsidRPr="004D3B20" w:rsidRDefault="00BE09FF" w:rsidP="00BE09FF">
            <w:pPr>
              <w:rPr>
                <w:bCs/>
                <w:sz w:val="16"/>
                <w:szCs w:val="16"/>
              </w:rPr>
            </w:pPr>
            <w:r w:rsidRPr="0049409B">
              <w:rPr>
                <w:bCs/>
                <w:sz w:val="16"/>
                <w:szCs w:val="16"/>
              </w:rPr>
              <w:t>1990’lı yıllarda Kore Edebiyatı</w:t>
            </w:r>
          </w:p>
          <w:p w:rsidR="00BE09FF" w:rsidRPr="00566243" w:rsidRDefault="00BE09FF" w:rsidP="00BE09FF">
            <w:pPr>
              <w:pStyle w:val="Konu-basligi"/>
              <w:rPr>
                <w:sz w:val="16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  <w:rPr>
                <w:lang w:val="tr-TR"/>
              </w:rPr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  <w:tr w:rsidR="00BE09FF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BE09FF" w:rsidRPr="00566243" w:rsidRDefault="00BE09FF" w:rsidP="00832AEF">
            <w:pPr>
              <w:pStyle w:val="OkumaParas"/>
            </w:pPr>
          </w:p>
        </w:tc>
      </w:tr>
    </w:tbl>
    <w:p w:rsidR="003B48EB" w:rsidRPr="00566243" w:rsidRDefault="003B48EB" w:rsidP="003B48EB">
      <w:pPr>
        <w:tabs>
          <w:tab w:val="left" w:pos="6375"/>
        </w:tabs>
        <w:rPr>
          <w:sz w:val="16"/>
          <w:szCs w:val="16"/>
        </w:rPr>
      </w:pPr>
      <w:r w:rsidRPr="00566243">
        <w:rPr>
          <w:sz w:val="16"/>
          <w:szCs w:val="16"/>
        </w:rPr>
        <w:tab/>
      </w:r>
    </w:p>
    <w:p w:rsidR="00EB0AE2" w:rsidRPr="00566243" w:rsidRDefault="00BE09FF">
      <w:pPr>
        <w:rPr>
          <w:sz w:val="16"/>
          <w:szCs w:val="16"/>
        </w:rPr>
      </w:pPr>
    </w:p>
    <w:sectPr w:rsidR="00EB0AE2" w:rsidRPr="00566243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A48ED"/>
    <w:rsid w:val="000D0902"/>
    <w:rsid w:val="00152BFD"/>
    <w:rsid w:val="00227810"/>
    <w:rsid w:val="00232E19"/>
    <w:rsid w:val="003651ED"/>
    <w:rsid w:val="003B48EB"/>
    <w:rsid w:val="003C3FC5"/>
    <w:rsid w:val="0049409B"/>
    <w:rsid w:val="004A6386"/>
    <w:rsid w:val="004D3B20"/>
    <w:rsid w:val="004D47D0"/>
    <w:rsid w:val="00566243"/>
    <w:rsid w:val="00577A69"/>
    <w:rsid w:val="005A55E1"/>
    <w:rsid w:val="0065297C"/>
    <w:rsid w:val="007C2BC6"/>
    <w:rsid w:val="007E75B8"/>
    <w:rsid w:val="00821010"/>
    <w:rsid w:val="00832BE3"/>
    <w:rsid w:val="00894B9B"/>
    <w:rsid w:val="009B544A"/>
    <w:rsid w:val="00A83904"/>
    <w:rsid w:val="00B175A9"/>
    <w:rsid w:val="00BB6119"/>
    <w:rsid w:val="00BE09FF"/>
    <w:rsid w:val="00BF0D76"/>
    <w:rsid w:val="00C945B1"/>
    <w:rsid w:val="00D36630"/>
    <w:rsid w:val="00EE177D"/>
    <w:rsid w:val="00F653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</cp:lastModifiedBy>
  <cp:revision>23</cp:revision>
  <dcterms:created xsi:type="dcterms:W3CDTF">2017-02-03T08:51:00Z</dcterms:created>
  <dcterms:modified xsi:type="dcterms:W3CDTF">2017-11-26T13:55:00Z</dcterms:modified>
</cp:coreProperties>
</file>